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0E541" w14:textId="74CC52EC" w:rsidR="00F62540" w:rsidRDefault="00694646">
      <w:pPr>
        <w:rPr>
          <w:b/>
          <w:bCs/>
          <w:sz w:val="36"/>
          <w:szCs w:val="36"/>
          <w:lang w:val="ro-RO"/>
        </w:rPr>
      </w:pPr>
      <w:r>
        <w:rPr>
          <w:b/>
          <w:bCs/>
          <w:sz w:val="36"/>
          <w:szCs w:val="36"/>
          <w:lang w:val="ro-RO"/>
        </w:rPr>
        <w:t>Raport de proiect</w:t>
      </w:r>
    </w:p>
    <w:p w14:paraId="65028E72" w14:textId="0E607E3D" w:rsidR="00694646" w:rsidRDefault="00694646">
      <w:pPr>
        <w:rPr>
          <w:lang w:val="ro-RO"/>
        </w:rPr>
      </w:pPr>
      <w:r>
        <w:rPr>
          <w:b/>
          <w:bCs/>
          <w:sz w:val="36"/>
          <w:szCs w:val="36"/>
          <w:lang w:val="ro-RO"/>
        </w:rPr>
        <w:t>Intalnire 3, 26.03.2024</w:t>
      </w:r>
    </w:p>
    <w:p w14:paraId="01E95743" w14:textId="77777777" w:rsidR="007C7D47" w:rsidRDefault="00F62540">
      <w:pPr>
        <w:rPr>
          <w:b/>
          <w:bCs/>
          <w:lang w:val="ro-RO"/>
        </w:rPr>
      </w:pPr>
      <w:r w:rsidRPr="00F62540">
        <w:rPr>
          <w:b/>
          <w:bCs/>
          <w:lang w:val="ro-RO"/>
        </w:rPr>
        <w:t>Documentatie</w:t>
      </w:r>
      <w:r w:rsidR="008008DE">
        <w:rPr>
          <w:b/>
          <w:bCs/>
          <w:lang w:val="ro-RO"/>
        </w:rPr>
        <w:t xml:space="preserve"> finala</w:t>
      </w:r>
    </w:p>
    <w:p w14:paraId="72BAAEFB" w14:textId="7A006C09" w:rsidR="007C7D47" w:rsidRDefault="007C7D47">
      <w:pPr>
        <w:rPr>
          <w:lang w:val="ro-RO"/>
        </w:rPr>
      </w:pPr>
      <w:hyperlink r:id="rId6" w:history="1">
        <w:r w:rsidRPr="00AF216A">
          <w:rPr>
            <w:rStyle w:val="Hyperlink"/>
            <w:lang w:val="ro-RO"/>
          </w:rPr>
          <w:t>https://scholarworks.bgsu.edu/cgi/viewcontent.cgi?article=1887&amp;context=honorsprojects</w:t>
        </w:r>
      </w:hyperlink>
    </w:p>
    <w:p w14:paraId="71D12BE7" w14:textId="50BBDCB5" w:rsidR="00006623" w:rsidRDefault="00006623">
      <w:pPr>
        <w:rPr>
          <w:lang w:val="ro-RO"/>
        </w:rPr>
      </w:pPr>
      <w:hyperlink r:id="rId7" w:history="1">
        <w:r w:rsidRPr="00AF216A">
          <w:rPr>
            <w:rStyle w:val="Hyperlink"/>
            <w:lang w:val="ro-RO"/>
          </w:rPr>
          <w:t>https://www.ncbi.nlm.nih.gov/pmc/articles/PMC4874668/</w:t>
        </w:r>
      </w:hyperlink>
    </w:p>
    <w:p w14:paraId="6DE8C1D5" w14:textId="40B3EF2C" w:rsidR="00D41BE3" w:rsidRDefault="00D41BE3">
      <w:pPr>
        <w:rPr>
          <w:lang w:val="ro-RO"/>
        </w:rPr>
      </w:pPr>
      <w:hyperlink r:id="rId8" w:history="1">
        <w:r w:rsidRPr="00AF216A">
          <w:rPr>
            <w:rStyle w:val="Hyperlink"/>
            <w:lang w:val="ro-RO"/>
          </w:rPr>
          <w:t>https://www.tagg.org/xpdfs/ffabbri81a.pdf</w:t>
        </w:r>
      </w:hyperlink>
    </w:p>
    <w:p w14:paraId="62F97ACD" w14:textId="0EC1139F" w:rsidR="00470072" w:rsidRDefault="00470072">
      <w:pPr>
        <w:rPr>
          <w:lang w:val="ro-RO"/>
        </w:rPr>
      </w:pPr>
      <w:hyperlink r:id="rId9" w:history="1">
        <w:r w:rsidRPr="00AF216A">
          <w:rPr>
            <w:rStyle w:val="Hyperlink"/>
            <w:lang w:val="ro-RO"/>
          </w:rPr>
          <w:t>https://www.nature.com/articles/s41598-024-52463-z#:~:text=In%20the%20music%2Drecommendation%20scenario,watching%2C%20browsing%2C%20or%20buying</w:t>
        </w:r>
      </w:hyperlink>
      <w:r w:rsidRPr="00470072">
        <w:rPr>
          <w:lang w:val="ro-RO"/>
        </w:rPr>
        <w:t>.</w:t>
      </w:r>
    </w:p>
    <w:p w14:paraId="090BFEA7" w14:textId="4C3B5A05" w:rsidR="009F0FD6" w:rsidRDefault="00146AA9">
      <w:pPr>
        <w:rPr>
          <w:lang w:val="ro-RO"/>
        </w:rPr>
      </w:pPr>
      <w:hyperlink r:id="rId10" w:history="1">
        <w:r w:rsidRPr="00AF216A">
          <w:rPr>
            <w:rStyle w:val="Hyperlink"/>
            <w:lang w:val="ro-RO"/>
          </w:rPr>
          <w:t>https://www.eliftech.com/insights/all-you-need-to-know-about-a-music-recommendation-system-with-a-step-by-step-guide-to-creating-it/</w:t>
        </w:r>
      </w:hyperlink>
      <w:r w:rsidR="006209AF" w:rsidRPr="00CA6712">
        <w:rPr>
          <w:lang w:val="ro-RO"/>
        </w:rPr>
        <w:br/>
      </w:r>
      <w:r w:rsidR="006209AF" w:rsidRPr="00CA6712">
        <w:rPr>
          <w:lang w:val="ro-RO"/>
        </w:rPr>
        <w:br/>
      </w:r>
      <w:hyperlink r:id="rId11" w:history="1">
        <w:r w:rsidR="00F171C9" w:rsidRPr="00CA6712">
          <w:rPr>
            <w:rStyle w:val="Hyperlink"/>
            <w:lang w:val="ro-RO"/>
          </w:rPr>
          <w:t>https://glenn-viroux.medium.com/creating-a-music-genre-classifier-using-a-convolutional-neural-network-548d06658cee</w:t>
        </w:r>
      </w:hyperlink>
      <w:r w:rsidR="00EB2076">
        <w:rPr>
          <w:lang w:val="ro-RO"/>
        </w:rPr>
        <w:t xml:space="preserve"> </w:t>
      </w:r>
    </w:p>
    <w:p w14:paraId="1A639910" w14:textId="28AB437D" w:rsidR="00CA6712" w:rsidRDefault="00000000">
      <w:pPr>
        <w:rPr>
          <w:lang w:val="ro-RO"/>
        </w:rPr>
      </w:pPr>
      <w:hyperlink r:id="rId12" w:history="1">
        <w:r w:rsidR="00CA6712" w:rsidRPr="001F7D72">
          <w:rPr>
            <w:rStyle w:val="Hyperlink"/>
            <w:lang w:val="ro-RO"/>
          </w:rPr>
          <w:t>https://cs229.stanford.edu/proj2018/report/21.pdf</w:t>
        </w:r>
      </w:hyperlink>
      <w:r w:rsidR="00CA6712">
        <w:rPr>
          <w:lang w:val="ro-RO"/>
        </w:rPr>
        <w:t xml:space="preserve"> </w:t>
      </w:r>
    </w:p>
    <w:p w14:paraId="1067438A" w14:textId="4D48D240" w:rsidR="00A251C8" w:rsidRDefault="00000000">
      <w:pPr>
        <w:rPr>
          <w:lang w:val="ro-RO"/>
        </w:rPr>
      </w:pPr>
      <w:hyperlink r:id="rId13" w:history="1">
        <w:r w:rsidR="00A251C8" w:rsidRPr="001F7D72">
          <w:rPr>
            <w:rStyle w:val="Hyperlink"/>
            <w:lang w:val="ro-RO"/>
          </w:rPr>
          <w:t>https://www.analyticsvidhya.com/blog/2022/03/music-genre-classification-project-using-machine-learning-techniques/</w:t>
        </w:r>
      </w:hyperlink>
      <w:r w:rsidR="00A251C8">
        <w:rPr>
          <w:lang w:val="ro-RO"/>
        </w:rPr>
        <w:t xml:space="preserve"> </w:t>
      </w:r>
    </w:p>
    <w:p w14:paraId="4A740ED6" w14:textId="7DB6B1CB" w:rsidR="00513775" w:rsidRDefault="00000000">
      <w:pPr>
        <w:rPr>
          <w:lang w:val="ro-RO"/>
        </w:rPr>
      </w:pPr>
      <w:hyperlink r:id="rId14" w:anchor="mcetoc_1fsm03988d" w:history="1">
        <w:r w:rsidR="00513775" w:rsidRPr="001F7D72">
          <w:rPr>
            <w:rStyle w:val="Hyperlink"/>
            <w:lang w:val="ro-RO"/>
          </w:rPr>
          <w:t>https://www.projectpro.io/article/music-genre-classification-project-python-code/566#mcetoc_1fsm03988d</w:t>
        </w:r>
      </w:hyperlink>
      <w:r w:rsidR="00513775">
        <w:rPr>
          <w:lang w:val="ro-RO"/>
        </w:rPr>
        <w:t xml:space="preserve"> </w:t>
      </w:r>
    </w:p>
    <w:p w14:paraId="77302320" w14:textId="64CFC310" w:rsidR="00F62540" w:rsidRDefault="00000000">
      <w:pPr>
        <w:rPr>
          <w:lang w:val="ro-RO"/>
        </w:rPr>
      </w:pPr>
      <w:hyperlink r:id="rId15" w:history="1">
        <w:r w:rsidR="00F62540" w:rsidRPr="001F7D72">
          <w:rPr>
            <w:rStyle w:val="Hyperlink"/>
            <w:lang w:val="ro-RO"/>
          </w:rPr>
          <w:t>https://medium.com/@shogulomkurganov73/discover-the-magic-of-music-genre-classification-with-machine-learning-cba2b24febd6</w:t>
        </w:r>
      </w:hyperlink>
      <w:r w:rsidR="00F62540">
        <w:rPr>
          <w:lang w:val="ro-RO"/>
        </w:rPr>
        <w:t xml:space="preserve"> </w:t>
      </w:r>
    </w:p>
    <w:p w14:paraId="5B0255DC" w14:textId="117B22A5" w:rsidR="00C7394A" w:rsidRDefault="00000000">
      <w:pPr>
        <w:rPr>
          <w:lang w:val="ro-RO"/>
        </w:rPr>
      </w:pPr>
      <w:hyperlink r:id="rId16" w:anchor=":~:text=The%20GTZAN%20Dataset%20%2D%20Music%20Genre,pop%2C%20reggae%2C%20and%20rock" w:history="1">
        <w:r w:rsidR="00C7394A" w:rsidRPr="001F7D72">
          <w:rPr>
            <w:rStyle w:val="Hyperlink"/>
            <w:lang w:val="ro-RO"/>
          </w:rPr>
          <w:t>https://scholarworks.calstate.edu/downloads/73666b68n#:~:text=The%20GTZAN%20Dataset%20%2D%20Music%20Genre,pop%2C%20reggae%2C%20and%20rock</w:t>
        </w:r>
      </w:hyperlink>
    </w:p>
    <w:p w14:paraId="540885FD" w14:textId="3BECC1A6" w:rsidR="00796F61" w:rsidRPr="00CA6712" w:rsidRDefault="00000000">
      <w:pPr>
        <w:rPr>
          <w:lang w:val="ro-RO"/>
        </w:rPr>
      </w:pPr>
      <w:hyperlink r:id="rId17" w:history="1">
        <w:r w:rsidR="00796F61" w:rsidRPr="001F7D72">
          <w:rPr>
            <w:rStyle w:val="Hyperlink"/>
            <w:lang w:val="ro-RO"/>
          </w:rPr>
          <w:t>https://indjst.org/articles/comparative-study-of-mfcc-and-mel-spectrogram-for-raga-classification-using-cnn</w:t>
        </w:r>
      </w:hyperlink>
      <w:r w:rsidR="00796F61">
        <w:rPr>
          <w:lang w:val="ro-RO"/>
        </w:rPr>
        <w:t xml:space="preserve"> </w:t>
      </w:r>
    </w:p>
    <w:p w14:paraId="1AA6F1F8" w14:textId="3A5ACF8F" w:rsidR="002773B1" w:rsidRDefault="00000000" w:rsidP="002773B1">
      <w:pPr>
        <w:rPr>
          <w:rStyle w:val="Hyperlink"/>
          <w:lang w:val="ro-RO"/>
        </w:rPr>
      </w:pPr>
      <w:hyperlink r:id="rId18" w:history="1">
        <w:r w:rsidR="00E37904" w:rsidRPr="001F7D72">
          <w:rPr>
            <w:rStyle w:val="Hyperlink"/>
            <w:lang w:val="ro-RO"/>
          </w:rPr>
          <w:t>https://www.kaggle.com/datasets/andradaolteanu/gtzan-dataset-music-genre-classification</w:t>
        </w:r>
      </w:hyperlink>
    </w:p>
    <w:p w14:paraId="2C8EB4D4" w14:textId="172DA85D" w:rsidR="00A34531" w:rsidRDefault="00A34531" w:rsidP="002773B1">
      <w:pPr>
        <w:rPr>
          <w:lang w:val="ro-RO"/>
        </w:rPr>
      </w:pPr>
      <w:hyperlink r:id="rId19" w:history="1">
        <w:r w:rsidRPr="00AF216A">
          <w:rPr>
            <w:rStyle w:val="Hyperlink"/>
            <w:lang w:val="ro-RO"/>
          </w:rPr>
          <w:t>https://www.baeldung.com/cs/svm-choose-kernel#:~:text=The%20choice%20of%20selecting%20the,be%20a%20choice%20for%20each</w:t>
        </w:r>
      </w:hyperlink>
      <w:r w:rsidRPr="00A34531">
        <w:rPr>
          <w:lang w:val="ro-RO"/>
        </w:rPr>
        <w:t>.</w:t>
      </w:r>
    </w:p>
    <w:p w14:paraId="76383610" w14:textId="05EE80B5" w:rsidR="00A34531" w:rsidRDefault="00E724AC" w:rsidP="002773B1">
      <w:pPr>
        <w:rPr>
          <w:lang w:val="ro-RO"/>
        </w:rPr>
      </w:pPr>
      <w:hyperlink r:id="rId20" w:history="1">
        <w:r w:rsidRPr="00AF216A">
          <w:rPr>
            <w:rStyle w:val="Hyperlink"/>
            <w:lang w:val="ro-RO"/>
          </w:rPr>
          <w:t>https://www.linkedin.com/advice/0/how-do-you-choose-best-kernel-function-svm</w:t>
        </w:r>
      </w:hyperlink>
    </w:p>
    <w:p w14:paraId="5D50A600" w14:textId="60EF6BE5" w:rsidR="00E724AC" w:rsidRDefault="00E724AC" w:rsidP="002773B1">
      <w:pPr>
        <w:rPr>
          <w:lang w:val="ro-RO"/>
        </w:rPr>
      </w:pPr>
      <w:hyperlink r:id="rId21" w:history="1">
        <w:r w:rsidRPr="00AF216A">
          <w:rPr>
            <w:rStyle w:val="Hyperlink"/>
            <w:lang w:val="ro-RO"/>
          </w:rPr>
          <w:t>https://medium.com/@juanc.olamendy/back-to-basics-feature-extraction-with-cnn-16b2d405011a</w:t>
        </w:r>
      </w:hyperlink>
    </w:p>
    <w:p w14:paraId="2E37A235" w14:textId="2F128E48" w:rsidR="00E724AC" w:rsidRDefault="005E7B8C" w:rsidP="002773B1">
      <w:pPr>
        <w:rPr>
          <w:lang w:val="ro-RO"/>
        </w:rPr>
      </w:pPr>
      <w:hyperlink r:id="rId22" w:history="1">
        <w:r w:rsidRPr="00AF216A">
          <w:rPr>
            <w:rStyle w:val="Hyperlink"/>
            <w:lang w:val="ro-RO"/>
          </w:rPr>
          <w:t>https://d1wqtxts1xzle7.cloudfront.net/82119475/08869364-libre.pdf?1647228923=&amp;response-content-</w:t>
        </w:r>
        <w:r w:rsidRPr="00AF216A">
          <w:rPr>
            <w:rStyle w:val="Hyperlink"/>
            <w:lang w:val="ro-RO"/>
          </w:rPr>
          <w:lastRenderedPageBreak/>
          <w:t>disposition=inline%3B+filename%3DPneumonia_Detection_Using_CNN_based_Feat.pdf&amp;Expires=1711456517&amp;Signature=WHXV687SjKRt54XPk1Fe1BGvxorsZ9nHYAU1YMkUn3HJICdoI-vua51nd3njSSqeKc2PMxYPl85r7sGJ-gDkBxanxuBDTd75qevoMvGmMuRDKj8wargdNO9~~LIwmUxDSWWYgIKb~7LxdjcXkzQPhLT7GMRHLwgmmeZkF5Yxom3xqUXf006jbIuvUeyMtQjur5Kyl6kQ14pWmetgaC7ZYtqFG-qf~MpkEAtxukfnZb-A3Jab2R-4GmyAcvQUHgQmVm2NqazIhBxCbaD8uAerugxMLTNDnq3WBOzPMiSk3pGMaA-d~581t1oOW2QpX4O2jHTSI6rYe5olzjrwtJkU1w__&amp;Key-Pair-Id=APKAJLOHF5GGSLRBV4ZA</w:t>
        </w:r>
      </w:hyperlink>
    </w:p>
    <w:p w14:paraId="183B4FDA" w14:textId="0CBA80EE" w:rsidR="005E7B8C" w:rsidRDefault="00C46E4A" w:rsidP="002773B1">
      <w:pPr>
        <w:rPr>
          <w:lang w:val="ro-RO"/>
        </w:rPr>
      </w:pPr>
      <w:hyperlink r:id="rId23" w:history="1">
        <w:r w:rsidRPr="00AF216A">
          <w:rPr>
            <w:rStyle w:val="Hyperlink"/>
            <w:lang w:val="ro-RO"/>
          </w:rPr>
          <w:t>https://towardsdatascience.com/convolution-neural-network-e9b864ac1e6c</w:t>
        </w:r>
      </w:hyperlink>
    </w:p>
    <w:p w14:paraId="295728C2" w14:textId="6E7A5C39" w:rsidR="0092589B" w:rsidRDefault="00262C6D" w:rsidP="002773B1">
      <w:pPr>
        <w:rPr>
          <w:lang w:val="ro-RO"/>
        </w:rPr>
      </w:pPr>
      <w:hyperlink r:id="rId24" w:history="1">
        <w:r w:rsidRPr="00AF216A">
          <w:rPr>
            <w:rStyle w:val="Hyperlink"/>
            <w:lang w:val="ro-RO"/>
          </w:rPr>
          <w:t>https://medium.com/@fareedkhandev/modern-gui-using-tkinter-12da0b983e22</w:t>
        </w:r>
      </w:hyperlink>
    </w:p>
    <w:p w14:paraId="65D44A64" w14:textId="2D45C22F" w:rsidR="00262C6D" w:rsidRDefault="00425EB9" w:rsidP="002773B1">
      <w:pPr>
        <w:rPr>
          <w:lang w:val="ro-RO"/>
        </w:rPr>
      </w:pPr>
      <w:hyperlink r:id="rId25" w:history="1">
        <w:r w:rsidRPr="00AF216A">
          <w:rPr>
            <w:rStyle w:val="Hyperlink"/>
            <w:lang w:val="ro-RO"/>
          </w:rPr>
          <w:t>https://realpython.com/python-gui-tkinter/</w:t>
        </w:r>
      </w:hyperlink>
    </w:p>
    <w:p w14:paraId="430038E5" w14:textId="77777777" w:rsidR="00425EB9" w:rsidRDefault="00425EB9" w:rsidP="002773B1">
      <w:pPr>
        <w:rPr>
          <w:lang w:val="ro-RO"/>
        </w:rPr>
      </w:pPr>
    </w:p>
    <w:p w14:paraId="6ED202EE" w14:textId="3B9544E3" w:rsidR="00CB70E0" w:rsidRDefault="00790426" w:rsidP="002773B1">
      <w:pPr>
        <w:rPr>
          <w:lang w:val="ro-RO"/>
        </w:rPr>
      </w:pPr>
      <w:r>
        <w:rPr>
          <w:lang w:val="ro-RO"/>
        </w:rPr>
        <w:t xml:space="preserve">Schita </w:t>
      </w:r>
      <w:r w:rsidR="00694F41">
        <w:rPr>
          <w:lang w:val="ro-RO"/>
        </w:rPr>
        <w:t>raport tehnic</w:t>
      </w:r>
      <w:r>
        <w:rPr>
          <w:lang w:val="ro-RO"/>
        </w:rPr>
        <w:t xml:space="preserve"> proiect</w:t>
      </w:r>
      <w:r w:rsidR="00222F6A">
        <w:rPr>
          <w:lang w:val="ro-RO"/>
        </w:rPr>
        <w:t xml:space="preserve"> (artico</w:t>
      </w:r>
      <w:r w:rsidR="00164BED">
        <w:rPr>
          <w:lang w:val="ro-RO"/>
        </w:rPr>
        <w:t>l)</w:t>
      </w:r>
    </w:p>
    <w:p w14:paraId="242F51E7" w14:textId="32F4348A" w:rsidR="00164BED" w:rsidRDefault="00164BED" w:rsidP="00164BED">
      <w:pPr>
        <w:pStyle w:val="ListParagraph"/>
        <w:numPr>
          <w:ilvl w:val="0"/>
          <w:numId w:val="9"/>
        </w:numPr>
        <w:rPr>
          <w:lang w:val="ro-RO"/>
        </w:rPr>
      </w:pPr>
      <w:r w:rsidRPr="008E444E">
        <w:rPr>
          <w:u w:val="single"/>
          <w:lang w:val="ro-RO"/>
        </w:rPr>
        <w:t>Abstract</w:t>
      </w:r>
      <w:r>
        <w:rPr>
          <w:lang w:val="ro-RO"/>
        </w:rPr>
        <w:t>: prezentarea temei, analiza problemei, rezolvarile propuse pe baza unor investigatii, comparatia dintre diferite implementatii, concluzii</w:t>
      </w:r>
    </w:p>
    <w:p w14:paraId="04E1EB4B" w14:textId="61A84E11" w:rsidR="00164BED" w:rsidRDefault="007C7D47" w:rsidP="00164BED">
      <w:pPr>
        <w:pStyle w:val="ListParagraph"/>
        <w:numPr>
          <w:ilvl w:val="0"/>
          <w:numId w:val="9"/>
        </w:numPr>
        <w:rPr>
          <w:lang w:val="ro-RO"/>
        </w:rPr>
      </w:pPr>
      <w:r>
        <w:rPr>
          <w:lang w:val="ro-RO"/>
        </w:rPr>
        <w:t xml:space="preserve">I. </w:t>
      </w:r>
      <w:r w:rsidRPr="008E444E">
        <w:rPr>
          <w:u w:val="single"/>
          <w:lang w:val="ro-RO"/>
        </w:rPr>
        <w:t>Intoducere</w:t>
      </w:r>
      <w:r>
        <w:rPr>
          <w:lang w:val="ro-RO"/>
        </w:rPr>
        <w:t>: Propunerea temei de recunoastere a genului muzical, prezentarea din documentatie a ideei si a importantei (cazuri propuse: retele si platforme de muzica, algoritmi de recomandari, asistenti virtuali etc.).  Prezentarea diferitor solutii propuse, pe baza documentatiei (bibliografiei/referintelor) si pe scurt cum care solutie ce este, cu ce difera, si cum va fi/este implementata</w:t>
      </w:r>
    </w:p>
    <w:p w14:paraId="5E0E02E0" w14:textId="0B5F5E9D" w:rsidR="007C7D47" w:rsidRDefault="007C7D47" w:rsidP="00164BED">
      <w:pPr>
        <w:pStyle w:val="ListParagraph"/>
        <w:numPr>
          <w:ilvl w:val="0"/>
          <w:numId w:val="9"/>
        </w:numPr>
        <w:rPr>
          <w:lang w:val="ro-RO"/>
        </w:rPr>
      </w:pPr>
      <w:r w:rsidRPr="008E444E">
        <w:rPr>
          <w:lang w:val="ro-RO"/>
        </w:rPr>
        <w:t xml:space="preserve">II. </w:t>
      </w:r>
      <w:r w:rsidRPr="008E444E">
        <w:rPr>
          <w:u w:val="single"/>
          <w:lang w:val="ro-RO"/>
        </w:rPr>
        <w:t>Fundamentare teoretica</w:t>
      </w:r>
      <w:r>
        <w:rPr>
          <w:lang w:val="ro-RO"/>
        </w:rPr>
        <w:t xml:space="preserve">: descrierea genurilor muzicale si </w:t>
      </w:r>
      <w:r w:rsidR="00470072">
        <w:rPr>
          <w:lang w:val="ro-RO"/>
        </w:rPr>
        <w:t xml:space="preserve">a </w:t>
      </w:r>
      <w:r>
        <w:rPr>
          <w:lang w:val="ro-RO"/>
        </w:rPr>
        <w:t xml:space="preserve">diferentelor </w:t>
      </w:r>
      <w:r w:rsidR="00470072">
        <w:rPr>
          <w:lang w:val="ro-RO"/>
        </w:rPr>
        <w:t xml:space="preserve"> (perceptuale si informationale), descriere generala algoritmi de recomandare de muzica</w:t>
      </w:r>
      <w:r w:rsidR="008E444E">
        <w:rPr>
          <w:lang w:val="ro-RO"/>
        </w:rPr>
        <w:t>, importanta recunoasterii genului muzical, metode intalnite in literatura pentru clasificarea genurilor (din referinte) si descrierea tehnologiilor si al algoritmilor ( KNN classifier, Support Vector Machine, FF Neural Networks, Random Forest, CNN).</w:t>
      </w:r>
    </w:p>
    <w:p w14:paraId="0CF52222" w14:textId="5B9F2498" w:rsidR="00470796" w:rsidRDefault="008E444E" w:rsidP="00470796">
      <w:pPr>
        <w:pStyle w:val="ListParagraph"/>
        <w:numPr>
          <w:ilvl w:val="0"/>
          <w:numId w:val="9"/>
        </w:numPr>
        <w:rPr>
          <w:lang w:val="ro-RO"/>
        </w:rPr>
      </w:pPr>
      <w:r>
        <w:rPr>
          <w:lang w:val="ro-RO"/>
        </w:rPr>
        <w:t xml:space="preserve">III. </w:t>
      </w:r>
      <w:r w:rsidRPr="008E444E">
        <w:rPr>
          <w:u w:val="single"/>
          <w:lang w:val="ro-RO"/>
        </w:rPr>
        <w:t>Proiectare, implementare si rezultate</w:t>
      </w:r>
      <w:r>
        <w:rPr>
          <w:lang w:val="ro-RO"/>
        </w:rPr>
        <w:t xml:space="preserve">: prezentarea modalitatilor alese (setul de date GTZAN, spectrograma MEL si a. Feature extraction cu CNN si invatare automata cu SVM respectiv b. </w:t>
      </w:r>
      <w:r w:rsidR="00470796">
        <w:rPr>
          <w:lang w:val="ro-RO"/>
        </w:rPr>
        <w:t>Random Forest), descrierea detaliata a fiecarui pas si etapa din cele doua abordari, mentionand doar o data cele comune (preprocesarea datelor de intrare). Pentru CNN+SVM si RF se prezinta rezultatele obtinute de la antrenare.</w:t>
      </w:r>
      <w:r w:rsidR="00470796">
        <w:rPr>
          <w:lang w:val="ro-RO"/>
        </w:rPr>
        <w:br/>
        <w:t>Dupa acesta se compara rezultatele obtinute atat din testare cu secvente muzicale din setul de date cat si unele noi, obtinute din piese de pe internet.</w:t>
      </w:r>
    </w:p>
    <w:p w14:paraId="09F5178E" w14:textId="13AF945C" w:rsidR="00470796" w:rsidRPr="00470796" w:rsidRDefault="00470796" w:rsidP="00470796">
      <w:pPr>
        <w:pStyle w:val="ListParagraph"/>
        <w:numPr>
          <w:ilvl w:val="0"/>
          <w:numId w:val="9"/>
        </w:numPr>
        <w:rPr>
          <w:lang w:val="ro-RO"/>
        </w:rPr>
      </w:pPr>
      <w:r>
        <w:rPr>
          <w:lang w:val="ro-RO"/>
        </w:rPr>
        <w:t xml:space="preserve">IV. </w:t>
      </w:r>
      <w:r w:rsidRPr="00470796">
        <w:rPr>
          <w:u w:val="single"/>
          <w:lang w:val="ro-RO"/>
        </w:rPr>
        <w:t>Concluzii</w:t>
      </w:r>
      <w:r>
        <w:rPr>
          <w:u w:val="single"/>
          <w:lang w:val="ro-RO"/>
        </w:rPr>
        <w:t xml:space="preserve">: </w:t>
      </w:r>
      <w:r>
        <w:rPr>
          <w:lang w:val="ro-RO"/>
        </w:rPr>
        <w:t xml:space="preserve">Descrierea din nou a tematicii, a problemei, a solutiilor propuse si a diferentelor dintre ele, a implementarii si a rezultatelor, subliniind cele din urma si tragand concluzii fata de care varianta poate fi considerata optima, de ce, si cum s-ar putea imbunatati. </w:t>
      </w:r>
    </w:p>
    <w:p w14:paraId="787E984F" w14:textId="77777777" w:rsidR="00CF77AE" w:rsidRDefault="00CF77AE" w:rsidP="002773B1">
      <w:pPr>
        <w:rPr>
          <w:lang w:val="ro-RO"/>
        </w:rPr>
      </w:pPr>
    </w:p>
    <w:p w14:paraId="0BDD91E3" w14:textId="2300BFFD" w:rsidR="00425EB9" w:rsidRDefault="00790426" w:rsidP="002773B1">
      <w:pPr>
        <w:rPr>
          <w:lang w:val="ro-RO"/>
        </w:rPr>
      </w:pPr>
      <w:r>
        <w:rPr>
          <w:lang w:val="ro-RO"/>
        </w:rPr>
        <w:br/>
      </w:r>
    </w:p>
    <w:p w14:paraId="6D74A804" w14:textId="77777777" w:rsidR="00C46E4A" w:rsidRDefault="00C46E4A" w:rsidP="002773B1">
      <w:pPr>
        <w:rPr>
          <w:lang w:val="ro-RO"/>
        </w:rPr>
      </w:pPr>
    </w:p>
    <w:p w14:paraId="265DA74B" w14:textId="77777777" w:rsidR="00C46E4A" w:rsidRDefault="00C46E4A" w:rsidP="002773B1">
      <w:pPr>
        <w:rPr>
          <w:lang w:val="ro-RO"/>
        </w:rPr>
      </w:pPr>
    </w:p>
    <w:p w14:paraId="5E64AD55" w14:textId="77777777" w:rsidR="00C46E4A" w:rsidRDefault="00C46E4A" w:rsidP="002773B1">
      <w:pPr>
        <w:rPr>
          <w:lang w:val="ro-RO"/>
        </w:rPr>
      </w:pPr>
    </w:p>
    <w:p w14:paraId="33666019" w14:textId="117DC671" w:rsidR="001B0328" w:rsidRPr="00A17054" w:rsidRDefault="001B0328" w:rsidP="00885123">
      <w:pPr>
        <w:rPr>
          <w:lang w:val="ro-RO"/>
        </w:rPr>
      </w:pPr>
    </w:p>
    <w:sectPr w:rsidR="001B0328" w:rsidRPr="00A1705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CB3"/>
    <w:multiLevelType w:val="hybridMultilevel"/>
    <w:tmpl w:val="BA48F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04626"/>
    <w:multiLevelType w:val="hybridMultilevel"/>
    <w:tmpl w:val="D0108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A26D1"/>
    <w:multiLevelType w:val="hybridMultilevel"/>
    <w:tmpl w:val="C1A0D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D5E22"/>
    <w:multiLevelType w:val="hybridMultilevel"/>
    <w:tmpl w:val="F878BDA4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953451F"/>
    <w:multiLevelType w:val="hybridMultilevel"/>
    <w:tmpl w:val="6CC424D2"/>
    <w:lvl w:ilvl="0" w:tplc="0A8A8D54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1A3C52"/>
    <w:multiLevelType w:val="hybridMultilevel"/>
    <w:tmpl w:val="C0C84B32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64030170"/>
    <w:multiLevelType w:val="hybridMultilevel"/>
    <w:tmpl w:val="BCBE7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D05CB6"/>
    <w:multiLevelType w:val="hybridMultilevel"/>
    <w:tmpl w:val="E7261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F22ED1"/>
    <w:multiLevelType w:val="hybridMultilevel"/>
    <w:tmpl w:val="9EAE00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548468">
    <w:abstractNumId w:val="7"/>
  </w:num>
  <w:num w:numId="2" w16cid:durableId="76442280">
    <w:abstractNumId w:val="1"/>
  </w:num>
  <w:num w:numId="3" w16cid:durableId="101194385">
    <w:abstractNumId w:val="6"/>
  </w:num>
  <w:num w:numId="4" w16cid:durableId="1570116078">
    <w:abstractNumId w:val="0"/>
  </w:num>
  <w:num w:numId="5" w16cid:durableId="751657401">
    <w:abstractNumId w:val="3"/>
  </w:num>
  <w:num w:numId="6" w16cid:durableId="1817726356">
    <w:abstractNumId w:val="5"/>
  </w:num>
  <w:num w:numId="7" w16cid:durableId="1949465831">
    <w:abstractNumId w:val="4"/>
  </w:num>
  <w:num w:numId="8" w16cid:durableId="2141074307">
    <w:abstractNumId w:val="8"/>
  </w:num>
  <w:num w:numId="9" w16cid:durableId="4814302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0sTA0MTc0tTAwsbBU0lEKTi0uzszPAykwqQUALnCGeCwAAAA="/>
  </w:docVars>
  <w:rsids>
    <w:rsidRoot w:val="003408B2"/>
    <w:rsid w:val="00006623"/>
    <w:rsid w:val="00100431"/>
    <w:rsid w:val="00146AA9"/>
    <w:rsid w:val="00164BED"/>
    <w:rsid w:val="0017585A"/>
    <w:rsid w:val="00185F95"/>
    <w:rsid w:val="001B0328"/>
    <w:rsid w:val="001C45B6"/>
    <w:rsid w:val="001D54A2"/>
    <w:rsid w:val="00222F6A"/>
    <w:rsid w:val="00262C6D"/>
    <w:rsid w:val="002773B1"/>
    <w:rsid w:val="002E0690"/>
    <w:rsid w:val="00325239"/>
    <w:rsid w:val="003408B2"/>
    <w:rsid w:val="003C5406"/>
    <w:rsid w:val="003D2F29"/>
    <w:rsid w:val="00416CB9"/>
    <w:rsid w:val="00425EB9"/>
    <w:rsid w:val="00470072"/>
    <w:rsid w:val="00470796"/>
    <w:rsid w:val="00513775"/>
    <w:rsid w:val="005752FD"/>
    <w:rsid w:val="005D31E9"/>
    <w:rsid w:val="005E7B8C"/>
    <w:rsid w:val="006209AF"/>
    <w:rsid w:val="00635C2F"/>
    <w:rsid w:val="00694646"/>
    <w:rsid w:val="00694F41"/>
    <w:rsid w:val="0070499E"/>
    <w:rsid w:val="00790426"/>
    <w:rsid w:val="00790B28"/>
    <w:rsid w:val="00796F61"/>
    <w:rsid w:val="007C7D47"/>
    <w:rsid w:val="007E2F10"/>
    <w:rsid w:val="008008DE"/>
    <w:rsid w:val="00844F5C"/>
    <w:rsid w:val="00885123"/>
    <w:rsid w:val="008E444E"/>
    <w:rsid w:val="0092589B"/>
    <w:rsid w:val="009F0FD6"/>
    <w:rsid w:val="00A17054"/>
    <w:rsid w:val="00A251C8"/>
    <w:rsid w:val="00A34531"/>
    <w:rsid w:val="00AC6E82"/>
    <w:rsid w:val="00BB2AF2"/>
    <w:rsid w:val="00C46E4A"/>
    <w:rsid w:val="00C7394A"/>
    <w:rsid w:val="00CA6712"/>
    <w:rsid w:val="00CB70E0"/>
    <w:rsid w:val="00CE34F4"/>
    <w:rsid w:val="00CF77AE"/>
    <w:rsid w:val="00D14086"/>
    <w:rsid w:val="00D41BE3"/>
    <w:rsid w:val="00DC1278"/>
    <w:rsid w:val="00E37904"/>
    <w:rsid w:val="00E724AC"/>
    <w:rsid w:val="00E95BAC"/>
    <w:rsid w:val="00EA5B94"/>
    <w:rsid w:val="00EB2076"/>
    <w:rsid w:val="00F00D54"/>
    <w:rsid w:val="00F069AD"/>
    <w:rsid w:val="00F171C9"/>
    <w:rsid w:val="00F44CA7"/>
    <w:rsid w:val="00F62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00C9B"/>
  <w15:chartTrackingRefBased/>
  <w15:docId w15:val="{6CD434E6-9233-464C-A572-7C45B37F5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C2F"/>
  </w:style>
  <w:style w:type="paragraph" w:styleId="Heading1">
    <w:name w:val="heading 1"/>
    <w:basedOn w:val="Normal"/>
    <w:next w:val="Normal"/>
    <w:link w:val="Heading1Char"/>
    <w:uiPriority w:val="9"/>
    <w:qFormat/>
    <w:rsid w:val="003408B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08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08B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08B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08B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08B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08B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08B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08B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08B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08B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08B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08B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08B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08B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08B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08B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08B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408B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08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08B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408B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408B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408B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408B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408B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08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08B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408B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171C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71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05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gg.org/xpdfs/ffabbri81a.pdf" TargetMode="External"/><Relationship Id="rId13" Type="http://schemas.openxmlformats.org/officeDocument/2006/relationships/hyperlink" Target="https://www.analyticsvidhya.com/blog/2022/03/music-genre-classification-project-using-machine-learning-techniques/" TargetMode="External"/><Relationship Id="rId18" Type="http://schemas.openxmlformats.org/officeDocument/2006/relationships/hyperlink" Target="https://www.kaggle.com/datasets/andradaolteanu/gtzan-dataset-music-genre-classification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medium.com/@juanc.olamendy/back-to-basics-feature-extraction-with-cnn-16b2d405011a" TargetMode="External"/><Relationship Id="rId7" Type="http://schemas.openxmlformats.org/officeDocument/2006/relationships/hyperlink" Target="https://www.ncbi.nlm.nih.gov/pmc/articles/PMC4874668/" TargetMode="External"/><Relationship Id="rId12" Type="http://schemas.openxmlformats.org/officeDocument/2006/relationships/hyperlink" Target="https://cs229.stanford.edu/proj2018/report/21.pdf" TargetMode="External"/><Relationship Id="rId17" Type="http://schemas.openxmlformats.org/officeDocument/2006/relationships/hyperlink" Target="https://indjst.org/articles/comparative-study-of-mfcc-and-mel-spectrogram-for-raga-classification-using-cnn" TargetMode="External"/><Relationship Id="rId25" Type="http://schemas.openxmlformats.org/officeDocument/2006/relationships/hyperlink" Target="https://realpython.com/python-gui-tkinter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cholarworks.calstate.edu/downloads/73666b68n" TargetMode="External"/><Relationship Id="rId20" Type="http://schemas.openxmlformats.org/officeDocument/2006/relationships/hyperlink" Target="https://www.linkedin.com/advice/0/how-do-you-choose-best-kernel-function-sv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scholarworks.bgsu.edu/cgi/viewcontent.cgi?article=1887&amp;context=honorsprojects" TargetMode="External"/><Relationship Id="rId11" Type="http://schemas.openxmlformats.org/officeDocument/2006/relationships/hyperlink" Target="https://glenn-viroux.medium.com/creating-a-music-genre-classifier-using-a-convolutional-neural-network-548d06658cee" TargetMode="External"/><Relationship Id="rId24" Type="http://schemas.openxmlformats.org/officeDocument/2006/relationships/hyperlink" Target="https://medium.com/@fareedkhandev/modern-gui-using-tkinter-12da0b983e2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edium.com/@shogulomkurganov73/discover-the-magic-of-music-genre-classification-with-machine-learning-cba2b24febd6" TargetMode="External"/><Relationship Id="rId23" Type="http://schemas.openxmlformats.org/officeDocument/2006/relationships/hyperlink" Target="https://towardsdatascience.com/convolution-neural-network-e9b864ac1e6c" TargetMode="External"/><Relationship Id="rId10" Type="http://schemas.openxmlformats.org/officeDocument/2006/relationships/hyperlink" Target="https://www.eliftech.com/insights/all-you-need-to-know-about-a-music-recommendation-system-with-a-step-by-step-guide-to-creating-it/" TargetMode="External"/><Relationship Id="rId19" Type="http://schemas.openxmlformats.org/officeDocument/2006/relationships/hyperlink" Target="https://www.baeldung.com/cs/svm-choose-kernel#:~:text=The%20choice%20of%20selecting%20the,be%20a%20choice%20for%20each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ature.com/articles/s41598-024-52463-z#:~:text=In%20the%20music%2Drecommendation%20scenario,watching%2C%20browsing%2C%20or%20buying" TargetMode="External"/><Relationship Id="rId14" Type="http://schemas.openxmlformats.org/officeDocument/2006/relationships/hyperlink" Target="https://www.projectpro.io/article/music-genre-classification-project-python-code/566" TargetMode="External"/><Relationship Id="rId22" Type="http://schemas.openxmlformats.org/officeDocument/2006/relationships/hyperlink" Target="https://d1wqtxts1xzle7.cloudfront.net/82119475/08869364-libre.pdf?1647228923=&amp;response-content-disposition=inline%3B+filename%3DPneumonia_Detection_Using_CNN_based_Feat.pdf&amp;Expires=1711456517&amp;Signature=WHXV687SjKRt54XPk1Fe1BGvxorsZ9nHYAU1YMkUn3HJICdoI-vua51nd3njSSqeKc2PMxYPl85r7sGJ-gDkBxanxuBDTd75qevoMvGmMuRDKj8wargdNO9~~LIwmUxDSWWYgIKb~7LxdjcXkzQPhLT7GMRHLwgmmeZkF5Yxom3xqUXf006jbIuvUeyMtQjur5Kyl6kQ14pWmetgaC7ZYtqFG-qf~MpkEAtxukfnZb-A3Jab2R-4GmyAcvQUHgQmVm2NqazIhBxCbaD8uAerugxMLTNDnq3WBOzPMiSk3pGMaA-d~581t1oOW2QpX4O2jHTSI6rYe5olzjrwtJkU1w__&amp;Key-Pair-Id=APKAJLOHF5GGSLRBV4ZA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6B5AE7A-D457-4A31-A27F-FE519148F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3</Pages>
  <Words>1033</Words>
  <Characters>589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n Daniel Jimon</dc:creator>
  <cp:keywords/>
  <dc:description/>
  <cp:lastModifiedBy>Jimon Lucian-Daniel (XC-AS/EXV-D-RO)</cp:lastModifiedBy>
  <cp:revision>65</cp:revision>
  <dcterms:created xsi:type="dcterms:W3CDTF">2024-03-03T14:02:00Z</dcterms:created>
  <dcterms:modified xsi:type="dcterms:W3CDTF">2024-03-26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08fd691-0079-45de-8450-2d84fccb2351_Enabled">
    <vt:lpwstr>true</vt:lpwstr>
  </property>
  <property fmtid="{D5CDD505-2E9C-101B-9397-08002B2CF9AE}" pid="3" name="MSIP_Label_b08fd691-0079-45de-8450-2d84fccb2351_SetDate">
    <vt:lpwstr>2024-03-04T18:28:52Z</vt:lpwstr>
  </property>
  <property fmtid="{D5CDD505-2E9C-101B-9397-08002B2CF9AE}" pid="4" name="MSIP_Label_b08fd691-0079-45de-8450-2d84fccb2351_Method">
    <vt:lpwstr>Privileged</vt:lpwstr>
  </property>
  <property fmtid="{D5CDD505-2E9C-101B-9397-08002B2CF9AE}" pid="5" name="MSIP_Label_b08fd691-0079-45de-8450-2d84fccb2351_Name">
    <vt:lpwstr>defa4170-0d19-0005-0000-bc88714345d2</vt:lpwstr>
  </property>
  <property fmtid="{D5CDD505-2E9C-101B-9397-08002B2CF9AE}" pid="6" name="MSIP_Label_b08fd691-0079-45de-8450-2d84fccb2351_SiteId">
    <vt:lpwstr>a6eb79fa-c4a9-4cce-818d-b85274d15305</vt:lpwstr>
  </property>
  <property fmtid="{D5CDD505-2E9C-101B-9397-08002B2CF9AE}" pid="7" name="MSIP_Label_b08fd691-0079-45de-8450-2d84fccb2351_ActionId">
    <vt:lpwstr>f8a50556-be9e-44d1-8b81-993f114cd7fc</vt:lpwstr>
  </property>
  <property fmtid="{D5CDD505-2E9C-101B-9397-08002B2CF9AE}" pid="8" name="MSIP_Label_b08fd691-0079-45de-8450-2d84fccb2351_ContentBits">
    <vt:lpwstr>0</vt:lpwstr>
  </property>
</Properties>
</file>